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6817"/>
      </w:tblGrid>
      <w:tr w:rsidR="004C315C" w14:paraId="3AB6BCBE" w14:textId="77777777" w:rsidTr="004C315C">
        <w:tc>
          <w:tcPr>
            <w:tcW w:w="2245" w:type="dxa"/>
          </w:tcPr>
          <w:p w14:paraId="56BC9739" w14:textId="09D09561" w:rsidR="004C315C" w:rsidRPr="00912120" w:rsidRDefault="00912120" w:rsidP="00912120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912120">
              <w:rPr>
                <w:noProof/>
                <w:sz w:val="18"/>
                <w:szCs w:val="18"/>
              </w:rPr>
              <w:drawing>
                <wp:inline distT="0" distB="0" distL="0" distR="0" wp14:anchorId="21FF4F84" wp14:editId="05101A20">
                  <wp:extent cx="905933" cy="560982"/>
                  <wp:effectExtent l="0" t="0" r="889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2923" cy="577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CE7F20" w14:textId="2ECEA700" w:rsidR="004C315C" w:rsidRDefault="004C315C" w:rsidP="00912120">
            <w:pP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 w:rsidRPr="002E403A">
              <w:rPr>
                <w:b/>
                <w:bCs/>
                <w:color w:val="999999"/>
              </w:rPr>
              <w:t>www.</w:t>
            </w:r>
            <w:r w:rsidR="00912120">
              <w:rPr>
                <w:b/>
                <w:bCs/>
                <w:color w:val="999999"/>
              </w:rPr>
              <w:t>qietp</w:t>
            </w:r>
            <w:r w:rsidRPr="002E403A">
              <w:rPr>
                <w:b/>
                <w:bCs/>
                <w:color w:val="999999"/>
              </w:rPr>
              <w:t>.</w:t>
            </w:r>
            <w:r>
              <w:rPr>
                <w:b/>
                <w:bCs/>
                <w:color w:val="999999"/>
              </w:rPr>
              <w:t>com</w:t>
            </w:r>
          </w:p>
        </w:tc>
        <w:tc>
          <w:tcPr>
            <w:tcW w:w="6817" w:type="dxa"/>
          </w:tcPr>
          <w:p w14:paraId="5AEFC072" w14:textId="5542C927" w:rsidR="004C315C" w:rsidRDefault="00912120" w:rsidP="00AD648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QIETP</w:t>
            </w:r>
            <w:r w:rsidR="004C315C" w:rsidRPr="004C315C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_ Reviewer Suggestion Form</w:t>
            </w:r>
          </w:p>
        </w:tc>
      </w:tr>
    </w:tbl>
    <w:p w14:paraId="1B13831A" w14:textId="77777777" w:rsidR="004C315C" w:rsidRPr="00AD6484" w:rsidRDefault="004C315C" w:rsidP="004C315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  <w:lang w:eastAsia="tr-TR"/>
        </w:rPr>
      </w:pPr>
    </w:p>
    <w:tbl>
      <w:tblPr>
        <w:tblStyle w:val="TableGrid"/>
        <w:tblW w:w="0" w:type="auto"/>
        <w:tblInd w:w="-5" w:type="dxa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3363"/>
        <w:gridCol w:w="465"/>
        <w:gridCol w:w="5239"/>
      </w:tblGrid>
      <w:tr w:rsidR="00CE5B84" w:rsidRPr="00CE5B84" w14:paraId="047979E0" w14:textId="77777777" w:rsidTr="004C315C">
        <w:tc>
          <w:tcPr>
            <w:tcW w:w="9067" w:type="dxa"/>
            <w:gridSpan w:val="3"/>
            <w:shd w:val="clear" w:color="auto" w:fill="F7CAAC" w:themeFill="accent2" w:themeFillTint="66"/>
          </w:tcPr>
          <w:p w14:paraId="2D933C35" w14:textId="57320A79" w:rsidR="00CE5B84" w:rsidRPr="00CE5B84" w:rsidRDefault="004C315C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</w:pPr>
            <w:r w:rsidRPr="004C315C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  <w:t>Please suggest three possible reviewers for your article. Make sure the referees you recommend are experts in your field and subject.</w:t>
            </w:r>
          </w:p>
        </w:tc>
      </w:tr>
      <w:tr w:rsidR="00AD6484" w:rsidRPr="00AD6484" w14:paraId="14B4EA9B" w14:textId="77777777" w:rsidTr="00CE5B84">
        <w:tblPrEx>
          <w:shd w:val="clear" w:color="auto" w:fill="auto"/>
        </w:tblPrEx>
        <w:tc>
          <w:tcPr>
            <w:tcW w:w="9067" w:type="dxa"/>
            <w:gridSpan w:val="3"/>
            <w:shd w:val="clear" w:color="auto" w:fill="F2F2F2" w:themeFill="background1" w:themeFillShade="F2"/>
          </w:tcPr>
          <w:p w14:paraId="25A060F9" w14:textId="657CDB6A" w:rsidR="00AD6484" w:rsidRPr="00AD6484" w:rsidRDefault="00AD64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eastAsia="tr-TR"/>
              </w:rPr>
            </w:pPr>
            <w:r w:rsidRPr="00AD6484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>Reviewer 1</w:t>
            </w:r>
          </w:p>
        </w:tc>
      </w:tr>
      <w:tr w:rsidR="00AD6484" w14:paraId="7B082D66" w14:textId="77777777" w:rsidTr="00CE5B84">
        <w:tblPrEx>
          <w:shd w:val="clear" w:color="auto" w:fill="auto"/>
        </w:tblPrEx>
        <w:tc>
          <w:tcPr>
            <w:tcW w:w="3363" w:type="dxa"/>
          </w:tcPr>
          <w:p w14:paraId="7B98EDFC" w14:textId="57C068AB" w:rsidR="00AD6484" w:rsidRPr="00AD6484" w:rsidRDefault="00AD64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Name</w:t>
            </w:r>
          </w:p>
        </w:tc>
        <w:tc>
          <w:tcPr>
            <w:tcW w:w="465" w:type="dxa"/>
          </w:tcPr>
          <w:p w14:paraId="34EEC6CC" w14:textId="0B65950A" w:rsidR="00AD6484" w:rsidRDefault="00AD64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474D4977" w14:textId="77777777" w:rsidR="00AD6484" w:rsidRDefault="00AD64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3A959972" w14:textId="77777777" w:rsidTr="00CE5B84">
        <w:tblPrEx>
          <w:shd w:val="clear" w:color="auto" w:fill="auto"/>
        </w:tblPrEx>
        <w:tc>
          <w:tcPr>
            <w:tcW w:w="3363" w:type="dxa"/>
          </w:tcPr>
          <w:p w14:paraId="03C293BA" w14:textId="2E9036F7" w:rsidR="00AD6484" w:rsidRPr="00AD6484" w:rsidRDefault="00AD64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Title</w:t>
            </w:r>
          </w:p>
        </w:tc>
        <w:tc>
          <w:tcPr>
            <w:tcW w:w="465" w:type="dxa"/>
          </w:tcPr>
          <w:p w14:paraId="5AA9E8D0" w14:textId="28902583" w:rsidR="00AD6484" w:rsidRDefault="00AD64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43554DC7" w14:textId="77777777" w:rsidR="00AD6484" w:rsidRDefault="00AD64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CE5B84" w14:paraId="7AD3C725" w14:textId="77777777" w:rsidTr="00CE5B84">
        <w:tblPrEx>
          <w:shd w:val="clear" w:color="auto" w:fill="auto"/>
        </w:tblPrEx>
        <w:tc>
          <w:tcPr>
            <w:tcW w:w="3363" w:type="dxa"/>
          </w:tcPr>
          <w:p w14:paraId="71CF1219" w14:textId="156B90A2" w:rsidR="00CE5B84" w:rsidRPr="00AD6484" w:rsidRDefault="00CE5B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University-Department</w:t>
            </w:r>
          </w:p>
        </w:tc>
        <w:tc>
          <w:tcPr>
            <w:tcW w:w="465" w:type="dxa"/>
          </w:tcPr>
          <w:p w14:paraId="2FF63EF2" w14:textId="77777777" w:rsidR="00CE5B84" w:rsidRDefault="00CE5B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  <w:tc>
          <w:tcPr>
            <w:tcW w:w="5239" w:type="dxa"/>
          </w:tcPr>
          <w:p w14:paraId="14D9991E" w14:textId="77777777" w:rsidR="00CE5B84" w:rsidRDefault="00CE5B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052D8FE5" w14:textId="77777777" w:rsidTr="00CE5B84">
        <w:tblPrEx>
          <w:shd w:val="clear" w:color="auto" w:fill="auto"/>
        </w:tblPrEx>
        <w:tc>
          <w:tcPr>
            <w:tcW w:w="3363" w:type="dxa"/>
          </w:tcPr>
          <w:p w14:paraId="182C6F33" w14:textId="6CD165A1" w:rsidR="00AD6484" w:rsidRPr="00AD6484" w:rsidRDefault="00AD64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Field/expertise</w:t>
            </w:r>
          </w:p>
        </w:tc>
        <w:tc>
          <w:tcPr>
            <w:tcW w:w="465" w:type="dxa"/>
          </w:tcPr>
          <w:p w14:paraId="7BB2C79F" w14:textId="249B9557" w:rsidR="00AD6484" w:rsidRDefault="00AD64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14A125A3" w14:textId="77777777" w:rsidR="00AD6484" w:rsidRDefault="00AD64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2528815C" w14:textId="77777777" w:rsidTr="00CE5B84">
        <w:tblPrEx>
          <w:shd w:val="clear" w:color="auto" w:fill="auto"/>
        </w:tblPrEx>
        <w:tc>
          <w:tcPr>
            <w:tcW w:w="3363" w:type="dxa"/>
          </w:tcPr>
          <w:p w14:paraId="314F7AE0" w14:textId="5AB7BE05" w:rsidR="00AD6484" w:rsidRPr="00AD6484" w:rsidRDefault="00AD64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e-mail address</w:t>
            </w:r>
          </w:p>
        </w:tc>
        <w:tc>
          <w:tcPr>
            <w:tcW w:w="465" w:type="dxa"/>
          </w:tcPr>
          <w:p w14:paraId="5129C06F" w14:textId="7FBCFA07" w:rsidR="00AD6484" w:rsidRDefault="00AD64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49C85317" w14:textId="77777777" w:rsidR="00AD6484" w:rsidRDefault="00AD64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565A773B" w14:textId="77777777" w:rsidTr="00CE5B84">
        <w:tblPrEx>
          <w:shd w:val="clear" w:color="auto" w:fill="auto"/>
        </w:tblPrEx>
        <w:tc>
          <w:tcPr>
            <w:tcW w:w="3363" w:type="dxa"/>
          </w:tcPr>
          <w:p w14:paraId="194D9AFE" w14:textId="04F082D0" w:rsidR="00AD6484" w:rsidRPr="00AD6484" w:rsidRDefault="00AD64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Reason for </w:t>
            </w:r>
            <w:r w:rsidR="00CE5B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suggesting</w:t>
            </w: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 as a reviewer</w:t>
            </w:r>
          </w:p>
        </w:tc>
        <w:tc>
          <w:tcPr>
            <w:tcW w:w="465" w:type="dxa"/>
          </w:tcPr>
          <w:p w14:paraId="513FCF60" w14:textId="0FD0CD11" w:rsidR="00AD6484" w:rsidRDefault="00AD64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18036C32" w14:textId="77777777" w:rsidR="00AD6484" w:rsidRDefault="00AD6484" w:rsidP="00AD64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</w:tbl>
    <w:p w14:paraId="63DFA933" w14:textId="77777777" w:rsidR="00AD6484" w:rsidRPr="004F3E39" w:rsidRDefault="00AD6484" w:rsidP="00AD6484">
      <w:pPr>
        <w:pStyle w:val="ListParagraph"/>
        <w:shd w:val="clear" w:color="auto" w:fill="FFFFFF"/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36"/>
          <w:szCs w:val="36"/>
          <w:lang w:eastAsia="tr-TR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363"/>
        <w:gridCol w:w="465"/>
        <w:gridCol w:w="5239"/>
      </w:tblGrid>
      <w:tr w:rsidR="00AD6484" w:rsidRPr="00AD6484" w14:paraId="6C229B84" w14:textId="77777777" w:rsidTr="00CE5B84">
        <w:tc>
          <w:tcPr>
            <w:tcW w:w="9067" w:type="dxa"/>
            <w:gridSpan w:val="3"/>
            <w:shd w:val="clear" w:color="auto" w:fill="F2F2F2" w:themeFill="background1" w:themeFillShade="F2"/>
          </w:tcPr>
          <w:p w14:paraId="3CD25563" w14:textId="1A658112" w:rsidR="00AD6484" w:rsidRP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eastAsia="tr-TR"/>
              </w:rPr>
            </w:pPr>
            <w:r w:rsidRPr="00AD6484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>Reviewer 2</w:t>
            </w:r>
          </w:p>
        </w:tc>
      </w:tr>
      <w:tr w:rsidR="00AD6484" w14:paraId="43AE2089" w14:textId="77777777" w:rsidTr="00CE5B84">
        <w:tc>
          <w:tcPr>
            <w:tcW w:w="3363" w:type="dxa"/>
          </w:tcPr>
          <w:p w14:paraId="06B50E05" w14:textId="77777777" w:rsidR="00AD6484" w:rsidRP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Name</w:t>
            </w:r>
          </w:p>
        </w:tc>
        <w:tc>
          <w:tcPr>
            <w:tcW w:w="465" w:type="dxa"/>
          </w:tcPr>
          <w:p w14:paraId="6AE77B0E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4D68AC7D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7A8CC338" w14:textId="77777777" w:rsidTr="00CE5B84">
        <w:tc>
          <w:tcPr>
            <w:tcW w:w="3363" w:type="dxa"/>
          </w:tcPr>
          <w:p w14:paraId="0A22FB8B" w14:textId="74BC3E34" w:rsidR="00AD6484" w:rsidRP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Title</w:t>
            </w:r>
          </w:p>
        </w:tc>
        <w:tc>
          <w:tcPr>
            <w:tcW w:w="465" w:type="dxa"/>
          </w:tcPr>
          <w:p w14:paraId="7B18B9D1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7E9D7B36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CE5B84" w14:paraId="42F719D6" w14:textId="77777777" w:rsidTr="005823E2">
        <w:tc>
          <w:tcPr>
            <w:tcW w:w="3363" w:type="dxa"/>
          </w:tcPr>
          <w:p w14:paraId="4A94892B" w14:textId="77777777" w:rsidR="00CE5B84" w:rsidRPr="00AD6484" w:rsidRDefault="00CE5B84" w:rsidP="005823E2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University-Department</w:t>
            </w:r>
          </w:p>
        </w:tc>
        <w:tc>
          <w:tcPr>
            <w:tcW w:w="465" w:type="dxa"/>
          </w:tcPr>
          <w:p w14:paraId="3F5F145B" w14:textId="77777777" w:rsidR="00CE5B84" w:rsidRDefault="00CE5B84" w:rsidP="005823E2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  <w:tc>
          <w:tcPr>
            <w:tcW w:w="5239" w:type="dxa"/>
          </w:tcPr>
          <w:p w14:paraId="3D9CC9D1" w14:textId="77777777" w:rsidR="00CE5B84" w:rsidRDefault="00CE5B84" w:rsidP="005823E2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77EB7686" w14:textId="77777777" w:rsidTr="00CE5B84">
        <w:tc>
          <w:tcPr>
            <w:tcW w:w="3363" w:type="dxa"/>
          </w:tcPr>
          <w:p w14:paraId="052A3E3F" w14:textId="77777777" w:rsidR="00AD6484" w:rsidRP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Field/expertise</w:t>
            </w:r>
          </w:p>
        </w:tc>
        <w:tc>
          <w:tcPr>
            <w:tcW w:w="465" w:type="dxa"/>
          </w:tcPr>
          <w:p w14:paraId="40A2B6F3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3D516DBB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0A105548" w14:textId="77777777" w:rsidTr="00CE5B84">
        <w:tc>
          <w:tcPr>
            <w:tcW w:w="3363" w:type="dxa"/>
          </w:tcPr>
          <w:p w14:paraId="1F2ED97C" w14:textId="77777777" w:rsidR="00AD6484" w:rsidRP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e-mail address</w:t>
            </w:r>
          </w:p>
        </w:tc>
        <w:tc>
          <w:tcPr>
            <w:tcW w:w="465" w:type="dxa"/>
          </w:tcPr>
          <w:p w14:paraId="635A259D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1461E163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22FBDB04" w14:textId="77777777" w:rsidTr="00CE5B84">
        <w:tc>
          <w:tcPr>
            <w:tcW w:w="3363" w:type="dxa"/>
          </w:tcPr>
          <w:p w14:paraId="2FA4551E" w14:textId="0C031D16" w:rsidR="00AD6484" w:rsidRPr="00AD6484" w:rsidRDefault="00AD6484" w:rsidP="00CE5B84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Reason for </w:t>
            </w:r>
            <w:r w:rsidR="00CE5B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suggesting</w:t>
            </w: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 as a reviewer</w:t>
            </w:r>
          </w:p>
        </w:tc>
        <w:tc>
          <w:tcPr>
            <w:tcW w:w="465" w:type="dxa"/>
          </w:tcPr>
          <w:p w14:paraId="4E622EF2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27AFEBF5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</w:tbl>
    <w:p w14:paraId="77AB8202" w14:textId="77777777" w:rsidR="00AD6484" w:rsidRDefault="00AD6484"/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363"/>
        <w:gridCol w:w="465"/>
        <w:gridCol w:w="5239"/>
      </w:tblGrid>
      <w:tr w:rsidR="00AD6484" w:rsidRPr="00AD6484" w14:paraId="376757DD" w14:textId="77777777" w:rsidTr="00CE5B84">
        <w:tc>
          <w:tcPr>
            <w:tcW w:w="9067" w:type="dxa"/>
            <w:gridSpan w:val="3"/>
            <w:shd w:val="clear" w:color="auto" w:fill="F2F2F2" w:themeFill="background1" w:themeFillShade="F2"/>
          </w:tcPr>
          <w:p w14:paraId="330DE718" w14:textId="74B38556" w:rsidR="00AD6484" w:rsidRP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eastAsia="tr-TR"/>
              </w:rPr>
            </w:pPr>
            <w:r w:rsidRPr="00AD6484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>Reviewer 3</w:t>
            </w:r>
          </w:p>
        </w:tc>
      </w:tr>
      <w:tr w:rsidR="00AD6484" w14:paraId="5BFC4967" w14:textId="77777777" w:rsidTr="00CE5B84">
        <w:tc>
          <w:tcPr>
            <w:tcW w:w="3363" w:type="dxa"/>
          </w:tcPr>
          <w:p w14:paraId="12A29274" w14:textId="77777777" w:rsidR="00AD6484" w:rsidRP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Name</w:t>
            </w:r>
          </w:p>
        </w:tc>
        <w:tc>
          <w:tcPr>
            <w:tcW w:w="465" w:type="dxa"/>
          </w:tcPr>
          <w:p w14:paraId="01D92577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027EF7FD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10C7FFD9" w14:textId="77777777" w:rsidTr="00CE5B84">
        <w:tc>
          <w:tcPr>
            <w:tcW w:w="3363" w:type="dxa"/>
          </w:tcPr>
          <w:p w14:paraId="7898D07F" w14:textId="27F855D1" w:rsidR="00AD6484" w:rsidRP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Title</w:t>
            </w:r>
          </w:p>
        </w:tc>
        <w:tc>
          <w:tcPr>
            <w:tcW w:w="465" w:type="dxa"/>
          </w:tcPr>
          <w:p w14:paraId="198399C4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68AEB0F8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CE5B84" w14:paraId="18D01901" w14:textId="77777777" w:rsidTr="005823E2">
        <w:tc>
          <w:tcPr>
            <w:tcW w:w="3363" w:type="dxa"/>
          </w:tcPr>
          <w:p w14:paraId="2DBF21B5" w14:textId="77777777" w:rsidR="00CE5B84" w:rsidRPr="00AD6484" w:rsidRDefault="00CE5B84" w:rsidP="005823E2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University-Department</w:t>
            </w:r>
          </w:p>
        </w:tc>
        <w:tc>
          <w:tcPr>
            <w:tcW w:w="465" w:type="dxa"/>
          </w:tcPr>
          <w:p w14:paraId="187CDAA6" w14:textId="77777777" w:rsidR="00CE5B84" w:rsidRDefault="00CE5B84" w:rsidP="005823E2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  <w:tc>
          <w:tcPr>
            <w:tcW w:w="5239" w:type="dxa"/>
          </w:tcPr>
          <w:p w14:paraId="08DCC722" w14:textId="77777777" w:rsidR="00CE5B84" w:rsidRDefault="00CE5B84" w:rsidP="005823E2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41FD617D" w14:textId="77777777" w:rsidTr="00CE5B84">
        <w:tc>
          <w:tcPr>
            <w:tcW w:w="3363" w:type="dxa"/>
          </w:tcPr>
          <w:p w14:paraId="63AEF4EE" w14:textId="77777777" w:rsidR="00AD6484" w:rsidRP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Field/expertise</w:t>
            </w:r>
          </w:p>
        </w:tc>
        <w:tc>
          <w:tcPr>
            <w:tcW w:w="465" w:type="dxa"/>
          </w:tcPr>
          <w:p w14:paraId="49F74B24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2F0A8782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12668F97" w14:textId="77777777" w:rsidTr="00CE5B84">
        <w:tc>
          <w:tcPr>
            <w:tcW w:w="3363" w:type="dxa"/>
          </w:tcPr>
          <w:p w14:paraId="3091DB64" w14:textId="77777777" w:rsidR="00AD6484" w:rsidRP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e-mail address</w:t>
            </w:r>
          </w:p>
        </w:tc>
        <w:tc>
          <w:tcPr>
            <w:tcW w:w="465" w:type="dxa"/>
          </w:tcPr>
          <w:p w14:paraId="669A6324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4BDA57C9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7B409545" w14:textId="77777777" w:rsidTr="00CE5B84">
        <w:tc>
          <w:tcPr>
            <w:tcW w:w="3363" w:type="dxa"/>
          </w:tcPr>
          <w:p w14:paraId="039F57F8" w14:textId="6D191898" w:rsidR="00AD6484" w:rsidRP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Reason for </w:t>
            </w:r>
            <w:r w:rsidR="00CE5B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suggesting</w:t>
            </w: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 as a reviewer</w:t>
            </w:r>
          </w:p>
        </w:tc>
        <w:tc>
          <w:tcPr>
            <w:tcW w:w="465" w:type="dxa"/>
          </w:tcPr>
          <w:p w14:paraId="12FE7CD8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48082357" w14:textId="77777777" w:rsidR="00AD6484" w:rsidRDefault="00AD6484" w:rsidP="00885FD1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</w:tbl>
    <w:p w14:paraId="6C0127AD" w14:textId="01FA6DF8" w:rsidR="00E81387" w:rsidRDefault="00E81387" w:rsidP="007261E7"/>
    <w:sectPr w:rsidR="00E8138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A16A4"/>
    <w:multiLevelType w:val="hybridMultilevel"/>
    <w:tmpl w:val="3AF64E52"/>
    <w:lvl w:ilvl="0" w:tplc="D352951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29C9346D"/>
    <w:multiLevelType w:val="hybridMultilevel"/>
    <w:tmpl w:val="EFC01E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17697A"/>
    <w:multiLevelType w:val="hybridMultilevel"/>
    <w:tmpl w:val="43407E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ocumentProtection w:formatting="1" w:enforcement="1" w:cryptProviderType="rsaAES" w:cryptAlgorithmClass="hash" w:cryptAlgorithmType="typeAny" w:cryptAlgorithmSid="14" w:cryptSpinCount="100000" w:hash="DXAhq+bd9oMhNFuAY2HjpqK5gDrGV94mTAqho1G8IhtmlrDsYr/J6Ek/Fp/2n/2wD2XfBVBnnm7s20UP2wGw1w==" w:salt="/4IPpZ/6xhGyyQJTq+vp3Q==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jQwM7cwsDA2NTZT0lEKTi0uzszPAykwqwUA1taXxywAAAA="/>
  </w:docVars>
  <w:rsids>
    <w:rsidRoot w:val="004F3E39"/>
    <w:rsid w:val="00051E4F"/>
    <w:rsid w:val="000E0FAC"/>
    <w:rsid w:val="00122C7B"/>
    <w:rsid w:val="00140081"/>
    <w:rsid w:val="004C315C"/>
    <w:rsid w:val="004F3E39"/>
    <w:rsid w:val="00565D92"/>
    <w:rsid w:val="007261E7"/>
    <w:rsid w:val="00912120"/>
    <w:rsid w:val="00A8265C"/>
    <w:rsid w:val="00AD6484"/>
    <w:rsid w:val="00B4250A"/>
    <w:rsid w:val="00BA3029"/>
    <w:rsid w:val="00CE5B84"/>
    <w:rsid w:val="00CF00E1"/>
    <w:rsid w:val="00E81387"/>
    <w:rsid w:val="00F44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5849D"/>
  <w15:chartTrackingRefBased/>
  <w15:docId w15:val="{AD59E653-0477-4557-93F4-8B3AD9118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3E39"/>
    <w:pPr>
      <w:ind w:left="720"/>
      <w:contextualSpacing/>
    </w:pPr>
  </w:style>
  <w:style w:type="table" w:styleId="TableGrid">
    <w:name w:val="Table Grid"/>
    <w:basedOn w:val="TableNormal"/>
    <w:uiPriority w:val="39"/>
    <w:rsid w:val="00AD64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84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4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8</Words>
  <Characters>505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HAN</dc:creator>
  <cp:keywords/>
  <dc:description/>
  <cp:lastModifiedBy>MARTIN</cp:lastModifiedBy>
  <cp:revision>5</cp:revision>
  <dcterms:created xsi:type="dcterms:W3CDTF">2023-03-28T19:32:00Z</dcterms:created>
  <dcterms:modified xsi:type="dcterms:W3CDTF">2023-04-09T19:56:00Z</dcterms:modified>
</cp:coreProperties>
</file>